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9934AC" w14:textId="710D6431" w:rsidR="00E35A78" w:rsidRDefault="00E35A78" w:rsidP="00E35A78">
      <w:pPr>
        <w:pStyle w:val="Title"/>
        <w:spacing w:line="256" w:lineRule="auto"/>
        <w:ind w:left="2670"/>
      </w:pPr>
      <w:r>
        <w:rPr>
          <w:noProof/>
          <w:lang w:eastAsia="en-GB"/>
        </w:rPr>
        <w:drawing>
          <wp:anchor distT="0" distB="0" distL="0" distR="0" simplePos="0" relativeHeight="251658240" behindDoc="0" locked="0" layoutInCell="1" allowOverlap="1" wp14:anchorId="61ED606E" wp14:editId="40C21787">
            <wp:simplePos x="0" y="0"/>
            <wp:positionH relativeFrom="page">
              <wp:posOffset>823595</wp:posOffset>
            </wp:positionH>
            <wp:positionV relativeFrom="paragraph">
              <wp:posOffset>-173355</wp:posOffset>
            </wp:positionV>
            <wp:extent cx="1228725" cy="1087120"/>
            <wp:effectExtent l="0" t="0" r="9525" b="0"/>
            <wp:wrapNone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087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1F5F34"/>
        </w:rPr>
        <w:t xml:space="preserve">St </w:t>
      </w:r>
      <w:proofErr w:type="spellStart"/>
      <w:r>
        <w:rPr>
          <w:color w:val="1F5F34"/>
        </w:rPr>
        <w:t>Erme</w:t>
      </w:r>
      <w:proofErr w:type="spellEnd"/>
      <w:r>
        <w:rPr>
          <w:color w:val="1F5F34"/>
        </w:rPr>
        <w:t xml:space="preserve"> with </w:t>
      </w:r>
      <w:proofErr w:type="spellStart"/>
      <w:r>
        <w:rPr>
          <w:color w:val="1F5F34"/>
        </w:rPr>
        <w:t>Trispen</w:t>
      </w:r>
      <w:proofErr w:type="spellEnd"/>
      <w:r>
        <w:rPr>
          <w:color w:val="1F5F34"/>
          <w:spacing w:val="1"/>
        </w:rPr>
        <w:t xml:space="preserve"> </w:t>
      </w:r>
      <w:r>
        <w:rPr>
          <w:color w:val="1F5F34"/>
        </w:rPr>
        <w:t>Community</w:t>
      </w:r>
      <w:r>
        <w:rPr>
          <w:color w:val="1F5F34"/>
          <w:spacing w:val="-8"/>
        </w:rPr>
        <w:t xml:space="preserve"> </w:t>
      </w:r>
      <w:r>
        <w:rPr>
          <w:color w:val="1F5F34"/>
        </w:rPr>
        <w:t>Primary</w:t>
      </w:r>
      <w:r>
        <w:rPr>
          <w:color w:val="1F5F34"/>
          <w:spacing w:val="-8"/>
        </w:rPr>
        <w:t xml:space="preserve"> </w:t>
      </w:r>
      <w:r>
        <w:rPr>
          <w:color w:val="1F5F34"/>
        </w:rPr>
        <w:t>School</w:t>
      </w:r>
    </w:p>
    <w:p w14:paraId="0BF0E9E6" w14:textId="2280E5B6" w:rsidR="004374C5" w:rsidRDefault="004374C5">
      <w:pPr>
        <w:pStyle w:val="BodyText"/>
        <w:ind w:left="983"/>
        <w:rPr>
          <w:rFonts w:ascii="Times New Roman"/>
          <w:b w:val="0"/>
          <w:sz w:val="20"/>
        </w:rPr>
      </w:pPr>
    </w:p>
    <w:p w14:paraId="0BF0E9E7" w14:textId="77777777" w:rsidR="004374C5" w:rsidRDefault="0088525F">
      <w:pPr>
        <w:pStyle w:val="BodyText"/>
        <w:spacing w:before="132" w:line="259" w:lineRule="auto"/>
        <w:ind w:left="3066" w:right="138" w:hanging="2934"/>
      </w:pPr>
      <w:r>
        <w:rPr>
          <w:color w:val="4471C4"/>
        </w:rPr>
        <w:t xml:space="preserve">Strategies for </w:t>
      </w:r>
      <w:r>
        <w:rPr>
          <w:color w:val="C45811"/>
        </w:rPr>
        <w:t xml:space="preserve">supporting pupils </w:t>
      </w:r>
      <w:r>
        <w:rPr>
          <w:color w:val="4471C4"/>
        </w:rPr>
        <w:t>with Special Educational Needs and</w:t>
      </w:r>
      <w:r>
        <w:rPr>
          <w:color w:val="4471C4"/>
          <w:spacing w:val="-87"/>
        </w:rPr>
        <w:t xml:space="preserve"> </w:t>
      </w:r>
      <w:r>
        <w:rPr>
          <w:color w:val="4471C4"/>
        </w:rPr>
        <w:t>Disabilities</w:t>
      </w:r>
      <w:r>
        <w:rPr>
          <w:color w:val="4471C4"/>
          <w:spacing w:val="1"/>
        </w:rPr>
        <w:t xml:space="preserve"> </w:t>
      </w:r>
      <w:r>
        <w:rPr>
          <w:color w:val="4471C4"/>
        </w:rPr>
        <w:t>in</w:t>
      </w:r>
      <w:r>
        <w:rPr>
          <w:color w:val="4471C4"/>
          <w:spacing w:val="-2"/>
        </w:rPr>
        <w:t xml:space="preserve"> </w:t>
      </w:r>
      <w:r>
        <w:rPr>
          <w:color w:val="C45811"/>
        </w:rPr>
        <w:t>Phonics</w:t>
      </w:r>
      <w:r>
        <w:rPr>
          <w:color w:val="C45811"/>
          <w:spacing w:val="1"/>
        </w:rPr>
        <w:t xml:space="preserve"> </w:t>
      </w:r>
      <w:r>
        <w:rPr>
          <w:color w:val="4471C4"/>
        </w:rPr>
        <w:t>lessons.</w:t>
      </w:r>
    </w:p>
    <w:p w14:paraId="0BF0E9E8" w14:textId="77777777" w:rsidR="004374C5" w:rsidRDefault="004374C5">
      <w:pPr>
        <w:spacing w:before="12"/>
        <w:rPr>
          <w:b/>
          <w:sz w:val="12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0"/>
        <w:gridCol w:w="7629"/>
      </w:tblGrid>
      <w:tr w:rsidR="004374C5" w14:paraId="0BF0E9EB" w14:textId="77777777">
        <w:trPr>
          <w:trHeight w:val="294"/>
        </w:trPr>
        <w:tc>
          <w:tcPr>
            <w:tcW w:w="2830" w:type="dxa"/>
          </w:tcPr>
          <w:p w14:paraId="0BF0E9E9" w14:textId="77777777" w:rsidR="004374C5" w:rsidRDefault="0088525F">
            <w:pPr>
              <w:pStyle w:val="TableParagraph"/>
              <w:spacing w:line="274" w:lineRule="exact"/>
              <w:ind w:left="470" w:right="462"/>
              <w:jc w:val="center"/>
              <w:rPr>
                <w:b/>
                <w:sz w:val="24"/>
              </w:rPr>
            </w:pPr>
            <w:r>
              <w:rPr>
                <w:b/>
                <w:color w:val="006FC0"/>
                <w:sz w:val="24"/>
              </w:rPr>
              <w:t>Individual Need</w:t>
            </w:r>
          </w:p>
        </w:tc>
        <w:tc>
          <w:tcPr>
            <w:tcW w:w="7629" w:type="dxa"/>
          </w:tcPr>
          <w:p w14:paraId="0BF0E9EA" w14:textId="6AB2131F" w:rsidR="004374C5" w:rsidRDefault="008C1BD1">
            <w:pPr>
              <w:pStyle w:val="TableParagraph"/>
              <w:spacing w:line="274" w:lineRule="exact"/>
              <w:ind w:left="1622" w:right="1614"/>
              <w:jc w:val="center"/>
              <w:rPr>
                <w:b/>
                <w:sz w:val="24"/>
              </w:rPr>
            </w:pPr>
            <w:r>
              <w:rPr>
                <w:b/>
                <w:color w:val="006FC0"/>
                <w:sz w:val="24"/>
              </w:rPr>
              <w:t>Here’s</w:t>
            </w:r>
            <w:r>
              <w:rPr>
                <w:b/>
                <w:color w:val="006FC0"/>
                <w:spacing w:val="-3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how</w:t>
            </w:r>
            <w:r>
              <w:rPr>
                <w:b/>
                <w:color w:val="006FC0"/>
                <w:spacing w:val="-2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we</w:t>
            </w:r>
            <w:r>
              <w:rPr>
                <w:b/>
                <w:color w:val="006FC0"/>
                <w:spacing w:val="-2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help</w:t>
            </w:r>
            <w:r>
              <w:rPr>
                <w:b/>
                <w:color w:val="006FC0"/>
                <w:spacing w:val="-3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everyone to grow in Confidence, Knowledge and Creativity</w:t>
            </w:r>
            <w:bookmarkStart w:id="0" w:name="_GoBack"/>
            <w:bookmarkEnd w:id="0"/>
          </w:p>
        </w:tc>
      </w:tr>
      <w:tr w:rsidR="004374C5" w14:paraId="0BF0E9F6" w14:textId="77777777">
        <w:trPr>
          <w:trHeight w:val="3816"/>
        </w:trPr>
        <w:tc>
          <w:tcPr>
            <w:tcW w:w="2830" w:type="dxa"/>
          </w:tcPr>
          <w:p w14:paraId="0BF0E9EC" w14:textId="77777777" w:rsidR="004374C5" w:rsidRDefault="004374C5">
            <w:pPr>
              <w:pStyle w:val="TableParagraph"/>
              <w:ind w:left="0"/>
              <w:rPr>
                <w:b/>
                <w:sz w:val="28"/>
              </w:rPr>
            </w:pPr>
          </w:p>
          <w:p w14:paraId="0BF0E9ED" w14:textId="77777777" w:rsidR="004374C5" w:rsidRDefault="004374C5">
            <w:pPr>
              <w:pStyle w:val="TableParagraph"/>
              <w:ind w:left="0"/>
              <w:rPr>
                <w:b/>
                <w:sz w:val="28"/>
              </w:rPr>
            </w:pPr>
          </w:p>
          <w:p w14:paraId="0BF0E9EE" w14:textId="77777777" w:rsidR="004374C5" w:rsidRDefault="004374C5">
            <w:pPr>
              <w:pStyle w:val="TableParagraph"/>
              <w:ind w:left="0"/>
              <w:rPr>
                <w:b/>
                <w:sz w:val="28"/>
              </w:rPr>
            </w:pPr>
          </w:p>
          <w:p w14:paraId="0BF0E9EF" w14:textId="77777777" w:rsidR="004374C5" w:rsidRDefault="004374C5">
            <w:pPr>
              <w:pStyle w:val="TableParagraph"/>
              <w:ind w:left="0"/>
              <w:rPr>
                <w:b/>
                <w:sz w:val="28"/>
              </w:rPr>
            </w:pPr>
          </w:p>
          <w:p w14:paraId="0BF0E9F0" w14:textId="77777777" w:rsidR="004374C5" w:rsidRDefault="0088525F">
            <w:pPr>
              <w:pStyle w:val="TableParagraph"/>
              <w:spacing w:before="240"/>
              <w:ind w:left="143" w:right="119" w:firstLine="355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ttention Deficit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Hyperactivity</w:t>
            </w:r>
            <w:r>
              <w:rPr>
                <w:b/>
                <w:color w:val="4471C4"/>
                <w:spacing w:val="-16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Disorder</w:t>
            </w:r>
          </w:p>
        </w:tc>
        <w:tc>
          <w:tcPr>
            <w:tcW w:w="7629" w:type="dxa"/>
          </w:tcPr>
          <w:p w14:paraId="0BF0E9F1" w14:textId="77777777" w:rsidR="004374C5" w:rsidRDefault="0088525F">
            <w:pPr>
              <w:pStyle w:val="TableParagraph"/>
              <w:numPr>
                <w:ilvl w:val="0"/>
                <w:numId w:val="14"/>
              </w:numPr>
              <w:tabs>
                <w:tab w:val="left" w:pos="829"/>
              </w:tabs>
              <w:ind w:right="463"/>
              <w:rPr>
                <w:rFonts w:ascii="Wingdings" w:hAnsi="Wingdings"/>
              </w:rPr>
            </w:pPr>
            <w:r>
              <w:rPr>
                <w:sz w:val="24"/>
              </w:rPr>
              <w:t>Using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on-confrontation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pproac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isten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e individual child will help reduce their heighten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rousal.</w:t>
            </w:r>
          </w:p>
          <w:p w14:paraId="0BF0E9F2" w14:textId="77777777" w:rsidR="004374C5" w:rsidRDefault="0088525F">
            <w:pPr>
              <w:pStyle w:val="TableParagraph"/>
              <w:numPr>
                <w:ilvl w:val="0"/>
                <w:numId w:val="14"/>
              </w:numPr>
              <w:tabs>
                <w:tab w:val="left" w:pos="829"/>
              </w:tabs>
              <w:ind w:right="527"/>
              <w:rPr>
                <w:rFonts w:ascii="Wingdings" w:hAnsi="Wingdings"/>
              </w:rPr>
            </w:pPr>
            <w:r>
              <w:rPr>
                <w:sz w:val="24"/>
              </w:rPr>
              <w:t>Structured Read Write Inc lessons allow children 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edict what will happen in a formal sequence with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nsistent rules and phonics routines that do not differ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from one group 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other.</w:t>
            </w:r>
          </w:p>
          <w:p w14:paraId="0BF0E9F3" w14:textId="77777777" w:rsidR="004374C5" w:rsidRDefault="0088525F">
            <w:pPr>
              <w:pStyle w:val="TableParagraph"/>
              <w:numPr>
                <w:ilvl w:val="0"/>
                <w:numId w:val="14"/>
              </w:numPr>
              <w:tabs>
                <w:tab w:val="left" w:pos="829"/>
              </w:tabs>
              <w:ind w:right="688"/>
              <w:rPr>
                <w:rFonts w:ascii="Wingdings" w:hAnsi="Wingdings"/>
              </w:rPr>
            </w:pPr>
            <w:r>
              <w:rPr>
                <w:sz w:val="24"/>
              </w:rPr>
              <w:t>Visual prompts are used for writing by using the wor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ar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longsid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poken word.</w:t>
            </w:r>
          </w:p>
          <w:p w14:paraId="0BF0E9F4" w14:textId="77777777" w:rsidR="004374C5" w:rsidRDefault="0088525F">
            <w:pPr>
              <w:pStyle w:val="TableParagraph"/>
              <w:numPr>
                <w:ilvl w:val="0"/>
                <w:numId w:val="14"/>
              </w:numPr>
              <w:tabs>
                <w:tab w:val="left" w:pos="829"/>
              </w:tabs>
              <w:ind w:right="183"/>
              <w:rPr>
                <w:rFonts w:ascii="Wingdings" w:hAnsi="Wingdings"/>
              </w:rPr>
            </w:pPr>
            <w:r>
              <w:rPr>
                <w:sz w:val="24"/>
              </w:rPr>
              <w:t>Paired reading gives children support from a positive rol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mode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elp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th focused reading.</w:t>
            </w:r>
          </w:p>
          <w:p w14:paraId="0BF0E9F5" w14:textId="77777777" w:rsidR="004374C5" w:rsidRDefault="0088525F">
            <w:pPr>
              <w:pStyle w:val="TableParagraph"/>
              <w:numPr>
                <w:ilvl w:val="0"/>
                <w:numId w:val="14"/>
              </w:numPr>
              <w:tabs>
                <w:tab w:val="left" w:pos="829"/>
              </w:tabs>
              <w:spacing w:line="296" w:lineRule="exact"/>
              <w:ind w:right="704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Ensure the child is positioned so that the teacher has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eas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cces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r support.</w:t>
            </w:r>
          </w:p>
        </w:tc>
      </w:tr>
      <w:tr w:rsidR="004374C5" w14:paraId="0BF0EA06" w14:textId="77777777">
        <w:trPr>
          <w:trHeight w:val="4991"/>
        </w:trPr>
        <w:tc>
          <w:tcPr>
            <w:tcW w:w="2830" w:type="dxa"/>
          </w:tcPr>
          <w:p w14:paraId="0BF0E9F7" w14:textId="77777777" w:rsidR="004374C5" w:rsidRDefault="004374C5">
            <w:pPr>
              <w:pStyle w:val="TableParagraph"/>
              <w:ind w:left="0"/>
              <w:rPr>
                <w:b/>
                <w:sz w:val="28"/>
              </w:rPr>
            </w:pPr>
          </w:p>
          <w:p w14:paraId="0BF0E9F8" w14:textId="77777777" w:rsidR="004374C5" w:rsidRDefault="004374C5">
            <w:pPr>
              <w:pStyle w:val="TableParagraph"/>
              <w:ind w:left="0"/>
              <w:rPr>
                <w:b/>
                <w:sz w:val="28"/>
              </w:rPr>
            </w:pPr>
          </w:p>
          <w:p w14:paraId="0BF0E9F9" w14:textId="77777777" w:rsidR="004374C5" w:rsidRDefault="004374C5">
            <w:pPr>
              <w:pStyle w:val="TableParagraph"/>
              <w:ind w:left="0"/>
              <w:rPr>
                <w:b/>
                <w:sz w:val="28"/>
              </w:rPr>
            </w:pPr>
          </w:p>
          <w:p w14:paraId="0BF0E9FA" w14:textId="77777777" w:rsidR="004374C5" w:rsidRDefault="004374C5">
            <w:pPr>
              <w:pStyle w:val="TableParagraph"/>
              <w:ind w:left="0"/>
              <w:rPr>
                <w:b/>
                <w:sz w:val="28"/>
              </w:rPr>
            </w:pPr>
          </w:p>
          <w:p w14:paraId="0BF0E9FB" w14:textId="77777777" w:rsidR="004374C5" w:rsidRDefault="004374C5">
            <w:pPr>
              <w:pStyle w:val="TableParagraph"/>
              <w:ind w:left="0"/>
              <w:rPr>
                <w:b/>
                <w:sz w:val="28"/>
              </w:rPr>
            </w:pPr>
          </w:p>
          <w:p w14:paraId="0BF0E9FC" w14:textId="77777777" w:rsidR="004374C5" w:rsidRDefault="004374C5">
            <w:pPr>
              <w:pStyle w:val="TableParagraph"/>
              <w:ind w:left="0"/>
              <w:rPr>
                <w:b/>
                <w:sz w:val="28"/>
              </w:rPr>
            </w:pPr>
          </w:p>
          <w:p w14:paraId="0BF0E9FD" w14:textId="77777777" w:rsidR="004374C5" w:rsidRDefault="004374C5">
            <w:pPr>
              <w:pStyle w:val="TableParagraph"/>
              <w:spacing w:before="1"/>
              <w:ind w:left="0"/>
              <w:rPr>
                <w:b/>
                <w:sz w:val="23"/>
              </w:rPr>
            </w:pPr>
          </w:p>
          <w:p w14:paraId="0BF0E9FE" w14:textId="77777777" w:rsidR="004374C5" w:rsidRDefault="0088525F">
            <w:pPr>
              <w:pStyle w:val="TableParagraph"/>
              <w:ind w:left="470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nxiety</w:t>
            </w:r>
          </w:p>
        </w:tc>
        <w:tc>
          <w:tcPr>
            <w:tcW w:w="7629" w:type="dxa"/>
          </w:tcPr>
          <w:p w14:paraId="0BF0E9FF" w14:textId="3C651301" w:rsidR="004374C5" w:rsidRDefault="0088525F">
            <w:pPr>
              <w:pStyle w:val="TableParagraph"/>
              <w:numPr>
                <w:ilvl w:val="0"/>
                <w:numId w:val="13"/>
              </w:numPr>
              <w:tabs>
                <w:tab w:val="left" w:pos="829"/>
              </w:tabs>
              <w:ind w:right="222"/>
              <w:rPr>
                <w:rFonts w:ascii="Wingdings" w:hAnsi="Wingdings"/>
              </w:rPr>
            </w:pPr>
            <w:r>
              <w:rPr>
                <w:sz w:val="24"/>
              </w:rPr>
              <w:t xml:space="preserve">Where possible, the child is taught by a well </w:t>
            </w:r>
            <w:r w:rsidR="00995540">
              <w:rPr>
                <w:sz w:val="24"/>
              </w:rPr>
              <w:t>-</w:t>
            </w:r>
            <w:r>
              <w:rPr>
                <w:sz w:val="24"/>
              </w:rPr>
              <w:t>known adul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whom they have already established a trust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elationship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.</w:t>
            </w:r>
          </w:p>
          <w:p w14:paraId="0BF0EA00" w14:textId="77777777" w:rsidR="004374C5" w:rsidRDefault="0088525F">
            <w:pPr>
              <w:pStyle w:val="TableParagraph"/>
              <w:numPr>
                <w:ilvl w:val="0"/>
                <w:numId w:val="13"/>
              </w:numPr>
              <w:tabs>
                <w:tab w:val="left" w:pos="829"/>
              </w:tabs>
              <w:ind w:right="340"/>
              <w:rPr>
                <w:rFonts w:ascii="Wingdings" w:hAnsi="Wingdings"/>
              </w:rPr>
            </w:pPr>
            <w:r>
              <w:rPr>
                <w:sz w:val="24"/>
              </w:rPr>
              <w:t>Allow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nvolve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h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oos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artner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for the reading part of the session - this will remain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am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ach day.</w:t>
            </w:r>
          </w:p>
          <w:p w14:paraId="0BF0EA01" w14:textId="77777777" w:rsidR="004374C5" w:rsidRDefault="0088525F">
            <w:pPr>
              <w:pStyle w:val="TableParagraph"/>
              <w:numPr>
                <w:ilvl w:val="0"/>
                <w:numId w:val="13"/>
              </w:numPr>
              <w:tabs>
                <w:tab w:val="left" w:pos="829"/>
              </w:tabs>
              <w:ind w:right="162"/>
              <w:rPr>
                <w:rFonts w:ascii="Wingdings" w:hAnsi="Wingdings"/>
              </w:rPr>
            </w:pP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am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e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ver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a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arned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eat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l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eed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 chang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y reason.</w:t>
            </w:r>
          </w:p>
          <w:p w14:paraId="0BF0EA02" w14:textId="77777777" w:rsidR="004374C5" w:rsidRDefault="0088525F">
            <w:pPr>
              <w:pStyle w:val="TableParagraph"/>
              <w:numPr>
                <w:ilvl w:val="0"/>
                <w:numId w:val="13"/>
              </w:numPr>
              <w:tabs>
                <w:tab w:val="left" w:pos="829"/>
              </w:tabs>
              <w:ind w:right="114"/>
              <w:rPr>
                <w:rFonts w:ascii="Wingdings" w:hAnsi="Wingdings"/>
              </w:rPr>
            </w:pPr>
            <w:r>
              <w:rPr>
                <w:sz w:val="24"/>
              </w:rPr>
              <w:t>Avoi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sk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irec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questions;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nstead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question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sed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on a 1:1 basis where the adult has established trust with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.</w:t>
            </w:r>
          </w:p>
          <w:p w14:paraId="0BF0EA03" w14:textId="77777777" w:rsidR="004374C5" w:rsidRDefault="0088525F">
            <w:pPr>
              <w:pStyle w:val="TableParagraph"/>
              <w:numPr>
                <w:ilvl w:val="0"/>
                <w:numId w:val="13"/>
              </w:numPr>
              <w:tabs>
                <w:tab w:val="left" w:pos="829"/>
              </w:tabs>
              <w:ind w:right="205"/>
              <w:rPr>
                <w:rFonts w:ascii="Wingdings" w:hAnsi="Wingdings"/>
              </w:rPr>
            </w:pPr>
            <w:r>
              <w:rPr>
                <w:sz w:val="24"/>
              </w:rPr>
              <w:t>Where possible, children are prepared in advance whe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e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s 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ange 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taf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ember.</w:t>
            </w:r>
          </w:p>
          <w:p w14:paraId="0BF0EA04" w14:textId="77777777" w:rsidR="004374C5" w:rsidRDefault="0088525F">
            <w:pPr>
              <w:pStyle w:val="TableParagraph"/>
              <w:numPr>
                <w:ilvl w:val="0"/>
                <w:numId w:val="13"/>
              </w:numPr>
              <w:tabs>
                <w:tab w:val="left" w:pos="829"/>
              </w:tabs>
              <w:ind w:right="349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Specific children with anxieties around toileting (fo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xample the hand dryer) have the opportunity to use a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oile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amiliar with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ve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t means them</w:t>
            </w:r>
          </w:p>
          <w:p w14:paraId="0BF0EA05" w14:textId="77777777" w:rsidR="004374C5" w:rsidRDefault="0088525F">
            <w:pPr>
              <w:pStyle w:val="TableParagraph"/>
              <w:spacing w:line="274" w:lineRule="exact"/>
              <w:rPr>
                <w:sz w:val="24"/>
              </w:rPr>
            </w:pPr>
            <w:r>
              <w:rPr>
                <w:sz w:val="24"/>
              </w:rPr>
              <w:t>return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 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bathroom b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lass.</w:t>
            </w:r>
          </w:p>
        </w:tc>
      </w:tr>
      <w:tr w:rsidR="004374C5" w14:paraId="0BF0EA12" w14:textId="77777777">
        <w:trPr>
          <w:trHeight w:val="3532"/>
        </w:trPr>
        <w:tc>
          <w:tcPr>
            <w:tcW w:w="2830" w:type="dxa"/>
          </w:tcPr>
          <w:p w14:paraId="0BF0EA07" w14:textId="77777777" w:rsidR="004374C5" w:rsidRDefault="004374C5">
            <w:pPr>
              <w:pStyle w:val="TableParagraph"/>
              <w:ind w:left="0"/>
              <w:rPr>
                <w:b/>
                <w:sz w:val="28"/>
              </w:rPr>
            </w:pPr>
          </w:p>
          <w:p w14:paraId="0BF0EA08" w14:textId="77777777" w:rsidR="004374C5" w:rsidRDefault="004374C5">
            <w:pPr>
              <w:pStyle w:val="TableParagraph"/>
              <w:ind w:left="0"/>
              <w:rPr>
                <w:b/>
                <w:sz w:val="28"/>
              </w:rPr>
            </w:pPr>
          </w:p>
          <w:p w14:paraId="0BF0EA09" w14:textId="77777777" w:rsidR="004374C5" w:rsidRDefault="004374C5">
            <w:pPr>
              <w:pStyle w:val="TableParagraph"/>
              <w:ind w:left="0"/>
              <w:rPr>
                <w:b/>
                <w:sz w:val="28"/>
              </w:rPr>
            </w:pPr>
          </w:p>
          <w:p w14:paraId="0BF0EA0A" w14:textId="77777777" w:rsidR="004374C5" w:rsidRDefault="004374C5">
            <w:pPr>
              <w:pStyle w:val="TableParagraph"/>
              <w:spacing w:before="11"/>
              <w:ind w:left="0"/>
              <w:rPr>
                <w:b/>
                <w:sz w:val="23"/>
              </w:rPr>
            </w:pPr>
          </w:p>
          <w:p w14:paraId="0BF0EA0B" w14:textId="77777777" w:rsidR="004374C5" w:rsidRDefault="0088525F">
            <w:pPr>
              <w:pStyle w:val="TableParagraph"/>
              <w:spacing w:before="1"/>
              <w:ind w:left="866" w:right="84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utism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Spectrum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Disorder</w:t>
            </w:r>
          </w:p>
        </w:tc>
        <w:tc>
          <w:tcPr>
            <w:tcW w:w="7629" w:type="dxa"/>
          </w:tcPr>
          <w:p w14:paraId="0BF0EA0C" w14:textId="77777777" w:rsidR="004374C5" w:rsidRDefault="0088525F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ind w:right="263"/>
              <w:rPr>
                <w:rFonts w:ascii="Wingdings" w:hAnsi="Wingdings"/>
              </w:rPr>
            </w:pPr>
            <w:r>
              <w:rPr>
                <w:sz w:val="24"/>
              </w:rPr>
              <w:t>Children are encouraged to sit where they feel the mos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omfortable in the classroom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here possible, thi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eating plan is not altered unless the child is happy 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volved 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 process.</w:t>
            </w:r>
          </w:p>
          <w:p w14:paraId="0BF0EA0D" w14:textId="77777777" w:rsidR="004374C5" w:rsidRDefault="0088525F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ind w:right="1497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Extr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ocess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im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iv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pot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questioning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voided.</w:t>
            </w:r>
          </w:p>
          <w:p w14:paraId="0BF0EA0E" w14:textId="77777777" w:rsidR="004374C5" w:rsidRDefault="0088525F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ind w:right="856"/>
              <w:rPr>
                <w:rFonts w:ascii="Wingdings" w:hAnsi="Wingdings"/>
              </w:rPr>
            </w:pPr>
            <w:r>
              <w:rPr>
                <w:sz w:val="24"/>
              </w:rPr>
              <w:t>Children are allowed to read on their own if it is too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halleng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 rea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th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rtner.</w:t>
            </w:r>
          </w:p>
          <w:p w14:paraId="0BF0EA0F" w14:textId="77777777" w:rsidR="004374C5" w:rsidRDefault="0088525F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spacing w:before="1"/>
              <w:ind w:right="510"/>
              <w:rPr>
                <w:rFonts w:ascii="Wingdings" w:hAnsi="Wingdings"/>
              </w:rPr>
            </w:pPr>
            <w:r>
              <w:rPr>
                <w:sz w:val="24"/>
              </w:rPr>
              <w:t>Planned and unplanned sensory breaks are permitte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roughou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 lesson.</w:t>
            </w:r>
          </w:p>
          <w:p w14:paraId="0BF0EA10" w14:textId="77777777" w:rsidR="004374C5" w:rsidRDefault="0088525F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spacing w:line="293" w:lineRule="exact"/>
              <w:ind w:hanging="36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The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lway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vailabl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dul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‘chang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ace’</w:t>
            </w:r>
          </w:p>
          <w:p w14:paraId="0BF0EA11" w14:textId="77777777" w:rsidR="004374C5" w:rsidRDefault="0088525F">
            <w:pPr>
              <w:pStyle w:val="TableParagraph"/>
              <w:spacing w:line="276" w:lineRule="exact"/>
              <w:rPr>
                <w:sz w:val="24"/>
              </w:rPr>
            </w:pPr>
            <w:r>
              <w:rPr>
                <w:sz w:val="24"/>
              </w:rPr>
              <w:t>i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eeded.</w:t>
            </w:r>
          </w:p>
        </w:tc>
      </w:tr>
    </w:tbl>
    <w:p w14:paraId="0BF0EA13" w14:textId="77777777" w:rsidR="004374C5" w:rsidRDefault="004374C5">
      <w:pPr>
        <w:spacing w:line="276" w:lineRule="exact"/>
        <w:rPr>
          <w:sz w:val="24"/>
        </w:rPr>
        <w:sectPr w:rsidR="004374C5">
          <w:type w:val="continuous"/>
          <w:pgSz w:w="11910" w:h="16840"/>
          <w:pgMar w:top="700" w:right="600" w:bottom="280" w:left="62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0"/>
        <w:gridCol w:w="7629"/>
      </w:tblGrid>
      <w:tr w:rsidR="004374C5" w14:paraId="0BF0EA19" w14:textId="77777777">
        <w:trPr>
          <w:trHeight w:val="1471"/>
        </w:trPr>
        <w:tc>
          <w:tcPr>
            <w:tcW w:w="2830" w:type="dxa"/>
          </w:tcPr>
          <w:p w14:paraId="0BF0EA14" w14:textId="77777777" w:rsidR="004374C5" w:rsidRDefault="004374C5">
            <w:pPr>
              <w:pStyle w:val="TableParagraph"/>
              <w:ind w:left="0"/>
              <w:rPr>
                <w:b/>
                <w:sz w:val="28"/>
              </w:rPr>
            </w:pPr>
          </w:p>
          <w:p w14:paraId="0BF0EA15" w14:textId="77777777" w:rsidR="004374C5" w:rsidRDefault="0088525F">
            <w:pPr>
              <w:pStyle w:val="TableParagraph"/>
              <w:spacing w:before="245"/>
              <w:ind w:left="469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Dyscalculia</w:t>
            </w:r>
          </w:p>
        </w:tc>
        <w:tc>
          <w:tcPr>
            <w:tcW w:w="7629" w:type="dxa"/>
          </w:tcPr>
          <w:p w14:paraId="0BF0EA16" w14:textId="77777777" w:rsidR="004374C5" w:rsidRDefault="0088525F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ind w:right="685"/>
              <w:rPr>
                <w:sz w:val="24"/>
              </w:rPr>
            </w:pPr>
            <w:r>
              <w:rPr>
                <w:sz w:val="24"/>
              </w:rPr>
              <w:t>Children have access to their own whiteboard in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session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ath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py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la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oard.</w:t>
            </w:r>
          </w:p>
          <w:p w14:paraId="0BF0EA17" w14:textId="77777777" w:rsidR="004374C5" w:rsidRDefault="0088525F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spacing w:line="294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Review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ord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augh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ail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longsid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pe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ound</w:t>
            </w:r>
          </w:p>
          <w:p w14:paraId="0BF0EA18" w14:textId="77777777" w:rsidR="004374C5" w:rsidRDefault="0088525F">
            <w:pPr>
              <w:pStyle w:val="TableParagraph"/>
              <w:spacing w:line="292" w:lineRule="exact"/>
              <w:ind w:right="267"/>
              <w:rPr>
                <w:sz w:val="24"/>
              </w:rPr>
            </w:pPr>
            <w:r>
              <w:rPr>
                <w:sz w:val="24"/>
              </w:rPr>
              <w:t>lesson.</w:t>
            </w:r>
            <w:r>
              <w:rPr>
                <w:spacing w:val="66"/>
                <w:sz w:val="24"/>
              </w:rPr>
              <w:t xml:space="preserve"> </w:t>
            </w:r>
            <w:r>
              <w:rPr>
                <w:sz w:val="24"/>
              </w:rPr>
              <w:t>This enables children to process, sto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knowledg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ong-ter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emor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cal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o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asily.</w:t>
            </w:r>
          </w:p>
        </w:tc>
      </w:tr>
      <w:tr w:rsidR="004374C5" w14:paraId="0BF0EA26" w14:textId="77777777">
        <w:trPr>
          <w:trHeight w:val="2941"/>
        </w:trPr>
        <w:tc>
          <w:tcPr>
            <w:tcW w:w="2830" w:type="dxa"/>
          </w:tcPr>
          <w:p w14:paraId="0BF0EA1A" w14:textId="77777777" w:rsidR="004374C5" w:rsidRDefault="004374C5">
            <w:pPr>
              <w:pStyle w:val="TableParagraph"/>
              <w:ind w:left="0"/>
              <w:rPr>
                <w:b/>
                <w:sz w:val="28"/>
              </w:rPr>
            </w:pPr>
          </w:p>
          <w:p w14:paraId="0BF0EA1B" w14:textId="77777777" w:rsidR="004374C5" w:rsidRDefault="004374C5">
            <w:pPr>
              <w:pStyle w:val="TableParagraph"/>
              <w:ind w:left="0"/>
              <w:rPr>
                <w:b/>
                <w:sz w:val="28"/>
              </w:rPr>
            </w:pPr>
          </w:p>
          <w:p w14:paraId="0BF0EA1C" w14:textId="77777777" w:rsidR="004374C5" w:rsidRDefault="004374C5">
            <w:pPr>
              <w:pStyle w:val="TableParagraph"/>
              <w:ind w:left="0"/>
              <w:rPr>
                <w:b/>
                <w:sz w:val="28"/>
              </w:rPr>
            </w:pPr>
          </w:p>
          <w:p w14:paraId="0BF0EA1D" w14:textId="77777777" w:rsidR="004374C5" w:rsidRDefault="004374C5">
            <w:pPr>
              <w:pStyle w:val="TableParagraph"/>
              <w:spacing w:before="1"/>
              <w:ind w:left="0"/>
              <w:rPr>
                <w:b/>
                <w:sz w:val="24"/>
              </w:rPr>
            </w:pPr>
          </w:p>
          <w:p w14:paraId="0BF0EA1E" w14:textId="77777777" w:rsidR="004374C5" w:rsidRDefault="0088525F">
            <w:pPr>
              <w:pStyle w:val="TableParagraph"/>
              <w:ind w:left="469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Dyslexia</w:t>
            </w:r>
          </w:p>
        </w:tc>
        <w:tc>
          <w:tcPr>
            <w:tcW w:w="7629" w:type="dxa"/>
          </w:tcPr>
          <w:p w14:paraId="0BF0EA1F" w14:textId="77777777" w:rsidR="004374C5" w:rsidRDefault="0088525F">
            <w:pPr>
              <w:pStyle w:val="TableParagraph"/>
              <w:numPr>
                <w:ilvl w:val="0"/>
                <w:numId w:val="10"/>
              </w:numPr>
              <w:tabs>
                <w:tab w:val="left" w:pos="829"/>
              </w:tabs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Childr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augh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fferentiat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roups.</w:t>
            </w:r>
          </w:p>
          <w:p w14:paraId="0BF0EA20" w14:textId="77777777" w:rsidR="004374C5" w:rsidRDefault="0088525F">
            <w:pPr>
              <w:pStyle w:val="TableParagraph"/>
              <w:numPr>
                <w:ilvl w:val="0"/>
                <w:numId w:val="10"/>
              </w:numPr>
              <w:tabs>
                <w:tab w:val="left" w:pos="829"/>
              </w:tabs>
              <w:spacing w:before="1"/>
              <w:ind w:right="624"/>
              <w:rPr>
                <w:rFonts w:ascii="Wingdings" w:hAnsi="Wingdings"/>
              </w:rPr>
            </w:pPr>
            <w:r>
              <w:rPr>
                <w:sz w:val="24"/>
              </w:rPr>
              <w:t>There is no pressure put on individual children to read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aloud in front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lass.</w:t>
            </w:r>
          </w:p>
          <w:p w14:paraId="0BF0EA21" w14:textId="77777777" w:rsidR="004374C5" w:rsidRDefault="0088525F">
            <w:pPr>
              <w:pStyle w:val="TableParagraph"/>
              <w:numPr>
                <w:ilvl w:val="0"/>
                <w:numId w:val="10"/>
              </w:numPr>
              <w:tabs>
                <w:tab w:val="left" w:pos="829"/>
              </w:tabs>
              <w:ind w:right="440"/>
              <w:rPr>
                <w:rFonts w:ascii="Wingdings" w:hAnsi="Wingdings"/>
              </w:rPr>
            </w:pPr>
            <w:r>
              <w:rPr>
                <w:sz w:val="24"/>
              </w:rPr>
              <w:t>Personalis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lour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verlay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a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sed;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s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readil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vailable.</w:t>
            </w:r>
          </w:p>
          <w:p w14:paraId="0BF0EA22" w14:textId="77777777" w:rsidR="004374C5" w:rsidRDefault="0088525F">
            <w:pPr>
              <w:pStyle w:val="TableParagraph"/>
              <w:numPr>
                <w:ilvl w:val="0"/>
                <w:numId w:val="10"/>
              </w:numPr>
              <w:tabs>
                <w:tab w:val="left" w:pos="829"/>
              </w:tabs>
              <w:ind w:right="498"/>
              <w:rPr>
                <w:rFonts w:ascii="Wingdings" w:hAnsi="Wingdings"/>
              </w:rPr>
            </w:pPr>
            <w:r>
              <w:rPr>
                <w:sz w:val="24"/>
              </w:rPr>
              <w:t>Lolly sticks are used with all children to support them in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follow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 text.</w:t>
            </w:r>
          </w:p>
          <w:p w14:paraId="0BF0EA23" w14:textId="77777777" w:rsidR="004374C5" w:rsidRDefault="0088525F">
            <w:pPr>
              <w:pStyle w:val="TableParagraph"/>
              <w:numPr>
                <w:ilvl w:val="0"/>
                <w:numId w:val="10"/>
              </w:numPr>
              <w:tabs>
                <w:tab w:val="left" w:pos="829"/>
              </w:tabs>
              <w:spacing w:line="294" w:lineRule="exact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Read Writ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c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ook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a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siste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int.</w:t>
            </w:r>
          </w:p>
          <w:p w14:paraId="0BF0EA24" w14:textId="77777777" w:rsidR="004374C5" w:rsidRDefault="0088525F">
            <w:pPr>
              <w:pStyle w:val="TableParagraph"/>
              <w:numPr>
                <w:ilvl w:val="0"/>
                <w:numId w:val="10"/>
              </w:numPr>
              <w:tabs>
                <w:tab w:val="left" w:pos="829"/>
              </w:tabs>
              <w:spacing w:line="294" w:lineRule="exact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The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ug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cu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arn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ew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ocabular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ll.</w:t>
            </w:r>
          </w:p>
          <w:p w14:paraId="0BF0EA25" w14:textId="77777777" w:rsidR="004374C5" w:rsidRDefault="0088525F">
            <w:pPr>
              <w:pStyle w:val="TableParagraph"/>
              <w:numPr>
                <w:ilvl w:val="0"/>
                <w:numId w:val="10"/>
              </w:numPr>
              <w:tabs>
                <w:tab w:val="left" w:pos="829"/>
              </w:tabs>
              <w:spacing w:line="273" w:lineRule="exact"/>
              <w:ind w:hanging="36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Questions a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a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 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ild.</w:t>
            </w:r>
          </w:p>
        </w:tc>
      </w:tr>
      <w:tr w:rsidR="004374C5" w14:paraId="0BF0EA33" w14:textId="77777777">
        <w:trPr>
          <w:trHeight w:val="3823"/>
        </w:trPr>
        <w:tc>
          <w:tcPr>
            <w:tcW w:w="2830" w:type="dxa"/>
          </w:tcPr>
          <w:p w14:paraId="0BF0EA27" w14:textId="77777777" w:rsidR="004374C5" w:rsidRDefault="004374C5">
            <w:pPr>
              <w:pStyle w:val="TableParagraph"/>
              <w:ind w:left="0"/>
              <w:rPr>
                <w:b/>
                <w:sz w:val="28"/>
              </w:rPr>
            </w:pPr>
          </w:p>
          <w:p w14:paraId="0BF0EA28" w14:textId="77777777" w:rsidR="004374C5" w:rsidRDefault="004374C5">
            <w:pPr>
              <w:pStyle w:val="TableParagraph"/>
              <w:ind w:left="0"/>
              <w:rPr>
                <w:b/>
                <w:sz w:val="28"/>
              </w:rPr>
            </w:pPr>
          </w:p>
          <w:p w14:paraId="0BF0EA29" w14:textId="77777777" w:rsidR="004374C5" w:rsidRDefault="004374C5">
            <w:pPr>
              <w:pStyle w:val="TableParagraph"/>
              <w:ind w:left="0"/>
              <w:rPr>
                <w:b/>
                <w:sz w:val="28"/>
              </w:rPr>
            </w:pPr>
          </w:p>
          <w:p w14:paraId="0BF0EA2A" w14:textId="77777777" w:rsidR="004374C5" w:rsidRDefault="004374C5">
            <w:pPr>
              <w:pStyle w:val="TableParagraph"/>
              <w:ind w:left="0"/>
              <w:rPr>
                <w:b/>
                <w:sz w:val="28"/>
              </w:rPr>
            </w:pPr>
          </w:p>
          <w:p w14:paraId="0BF0EA2B" w14:textId="77777777" w:rsidR="004374C5" w:rsidRDefault="004374C5">
            <w:pPr>
              <w:pStyle w:val="TableParagraph"/>
              <w:spacing w:before="12"/>
              <w:ind w:left="0"/>
              <w:rPr>
                <w:b/>
                <w:sz w:val="31"/>
              </w:rPr>
            </w:pPr>
          </w:p>
          <w:p w14:paraId="0BF0EA2C" w14:textId="77777777" w:rsidR="004374C5" w:rsidRDefault="0088525F">
            <w:pPr>
              <w:pStyle w:val="TableParagraph"/>
              <w:ind w:left="469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Dyspraxia</w:t>
            </w:r>
          </w:p>
        </w:tc>
        <w:tc>
          <w:tcPr>
            <w:tcW w:w="7629" w:type="dxa"/>
          </w:tcPr>
          <w:p w14:paraId="0BF0EA2D" w14:textId="77777777" w:rsidR="004374C5" w:rsidRDefault="0088525F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ind w:right="876"/>
              <w:rPr>
                <w:rFonts w:ascii="Wingdings" w:hAnsi="Wingdings"/>
              </w:rPr>
            </w:pPr>
            <w:r>
              <w:rPr>
                <w:sz w:val="24"/>
              </w:rPr>
              <w:t>Rul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ystem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larified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s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unambiguou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language.</w:t>
            </w:r>
          </w:p>
          <w:p w14:paraId="0BF0EA2E" w14:textId="77777777" w:rsidR="004374C5" w:rsidRDefault="0088525F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ind w:right="372"/>
              <w:rPr>
                <w:rFonts w:ascii="Wingdings" w:hAnsi="Wingdings"/>
              </w:rPr>
            </w:pPr>
            <w:r>
              <w:rPr>
                <w:sz w:val="24"/>
              </w:rPr>
              <w:t>Opportunity is given to move around between bursts of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learning.</w:t>
            </w:r>
          </w:p>
          <w:p w14:paraId="0BF0EA2F" w14:textId="77777777" w:rsidR="004374C5" w:rsidRDefault="0088525F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ind w:right="306"/>
              <w:rPr>
                <w:rFonts w:ascii="Wingdings" w:hAnsi="Wingdings"/>
              </w:rPr>
            </w:pPr>
            <w:r>
              <w:rPr>
                <w:sz w:val="24"/>
              </w:rPr>
              <w:t>We ensure that the partner reader is sensitive to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need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know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onfidentl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doing.</w:t>
            </w:r>
          </w:p>
          <w:p w14:paraId="0BF0EA30" w14:textId="77777777" w:rsidR="004374C5" w:rsidRDefault="0088525F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ind w:right="394"/>
              <w:rPr>
                <w:rFonts w:ascii="Wingdings" w:hAnsi="Wingdings"/>
              </w:rPr>
            </w:pPr>
            <w:r>
              <w:rPr>
                <w:sz w:val="24"/>
              </w:rPr>
              <w:t>The reading lesson is broken down into key componen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arts 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eacher prompt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se.</w:t>
            </w:r>
          </w:p>
          <w:p w14:paraId="0BF0EA31" w14:textId="77777777" w:rsidR="004374C5" w:rsidRDefault="0088525F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ind w:right="335"/>
              <w:rPr>
                <w:rFonts w:ascii="Wingdings" w:hAnsi="Wingdings"/>
              </w:rPr>
            </w:pPr>
            <w:r>
              <w:rPr>
                <w:sz w:val="24"/>
              </w:rPr>
              <w:t>There is plenty of space between readers to enable the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child 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ncentrat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n thei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wn reading.</w:t>
            </w:r>
          </w:p>
          <w:p w14:paraId="0BF0EA32" w14:textId="77777777" w:rsidR="004374C5" w:rsidRDefault="0088525F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spacing w:line="292" w:lineRule="exact"/>
              <w:ind w:right="163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The parts of the reading lesson are clearly demonstrated,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rtn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artn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w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pproach.</w:t>
            </w:r>
          </w:p>
        </w:tc>
      </w:tr>
      <w:tr w:rsidR="004374C5" w14:paraId="0BF0EA3F" w14:textId="77777777">
        <w:trPr>
          <w:trHeight w:val="3232"/>
        </w:trPr>
        <w:tc>
          <w:tcPr>
            <w:tcW w:w="2830" w:type="dxa"/>
          </w:tcPr>
          <w:p w14:paraId="0BF0EA34" w14:textId="77777777" w:rsidR="004374C5" w:rsidRDefault="004374C5">
            <w:pPr>
              <w:pStyle w:val="TableParagraph"/>
              <w:ind w:left="0"/>
              <w:rPr>
                <w:b/>
                <w:sz w:val="28"/>
              </w:rPr>
            </w:pPr>
          </w:p>
          <w:p w14:paraId="0BF0EA35" w14:textId="77777777" w:rsidR="004374C5" w:rsidRDefault="004374C5">
            <w:pPr>
              <w:pStyle w:val="TableParagraph"/>
              <w:ind w:left="0"/>
              <w:rPr>
                <w:b/>
                <w:sz w:val="28"/>
              </w:rPr>
            </w:pPr>
          </w:p>
          <w:p w14:paraId="0BF0EA36" w14:textId="77777777" w:rsidR="004374C5" w:rsidRDefault="004374C5">
            <w:pPr>
              <w:pStyle w:val="TableParagraph"/>
              <w:ind w:left="0"/>
              <w:rPr>
                <w:b/>
                <w:sz w:val="28"/>
              </w:rPr>
            </w:pPr>
          </w:p>
          <w:p w14:paraId="0BF0EA37" w14:textId="77777777" w:rsidR="004374C5" w:rsidRDefault="004374C5">
            <w:pPr>
              <w:pStyle w:val="TableParagraph"/>
              <w:spacing w:before="11"/>
              <w:ind w:left="0"/>
              <w:rPr>
                <w:b/>
                <w:sz w:val="23"/>
              </w:rPr>
            </w:pPr>
          </w:p>
          <w:p w14:paraId="0BF0EA38" w14:textId="77777777" w:rsidR="004374C5" w:rsidRDefault="0088525F">
            <w:pPr>
              <w:pStyle w:val="TableParagraph"/>
              <w:ind w:left="744" w:right="716" w:firstLine="244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Hearing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Impairment</w:t>
            </w:r>
          </w:p>
        </w:tc>
        <w:tc>
          <w:tcPr>
            <w:tcW w:w="7629" w:type="dxa"/>
          </w:tcPr>
          <w:p w14:paraId="0BF0EA39" w14:textId="77777777" w:rsidR="004374C5" w:rsidRDefault="0088525F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ind w:right="990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Careful consideration is given to seating, with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dividual considerations made discretely and no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ublicly.</w:t>
            </w:r>
          </w:p>
          <w:p w14:paraId="0BF0EA3A" w14:textId="77777777" w:rsidR="004374C5" w:rsidRDefault="0088525F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ind w:right="666"/>
              <w:rPr>
                <w:rFonts w:ascii="Wingdings" w:hAnsi="Wingdings"/>
              </w:rPr>
            </w:pPr>
            <w:r>
              <w:rPr>
                <w:sz w:val="24"/>
              </w:rPr>
              <w:t>Written materials are provided in addition to teacher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alk.</w:t>
            </w:r>
          </w:p>
          <w:p w14:paraId="0BF0EA3B" w14:textId="77777777" w:rsidR="004374C5" w:rsidRDefault="0088525F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spacing w:line="293" w:lineRule="exact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Onl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n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ers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ncourag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peak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ime.</w:t>
            </w:r>
          </w:p>
          <w:p w14:paraId="0BF0EA3C" w14:textId="77777777" w:rsidR="004374C5" w:rsidRDefault="0088525F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ind w:right="230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There is a space provided for the child at the front of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lassroom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nobstructed li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vision.</w:t>
            </w:r>
          </w:p>
          <w:p w14:paraId="0BF0EA3D" w14:textId="77777777" w:rsidR="004374C5" w:rsidRDefault="0088525F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ind w:right="529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The teacher leading the lesson discreetly checks i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egularl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eck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ear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</w:p>
          <w:p w14:paraId="0BF0EA3E" w14:textId="77777777" w:rsidR="004374C5" w:rsidRDefault="0088525F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understanding.</w:t>
            </w:r>
          </w:p>
        </w:tc>
      </w:tr>
      <w:tr w:rsidR="004374C5" w14:paraId="0BF0EA44" w14:textId="77777777">
        <w:trPr>
          <w:trHeight w:val="1466"/>
        </w:trPr>
        <w:tc>
          <w:tcPr>
            <w:tcW w:w="2830" w:type="dxa"/>
          </w:tcPr>
          <w:p w14:paraId="0BF0EA40" w14:textId="77777777" w:rsidR="004374C5" w:rsidRDefault="004374C5">
            <w:pPr>
              <w:pStyle w:val="TableParagraph"/>
              <w:ind w:left="0"/>
              <w:rPr>
                <w:b/>
                <w:sz w:val="28"/>
              </w:rPr>
            </w:pPr>
          </w:p>
          <w:p w14:paraId="0BF0EA41" w14:textId="77777777" w:rsidR="004374C5" w:rsidRDefault="0088525F">
            <w:pPr>
              <w:pStyle w:val="TableParagraph"/>
              <w:spacing w:before="243"/>
              <w:ind w:left="470" w:right="400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Toileting Issues</w:t>
            </w:r>
          </w:p>
        </w:tc>
        <w:tc>
          <w:tcPr>
            <w:tcW w:w="7629" w:type="dxa"/>
          </w:tcPr>
          <w:p w14:paraId="0BF0EA42" w14:textId="77777777" w:rsidR="004374C5" w:rsidRDefault="0088525F">
            <w:pPr>
              <w:pStyle w:val="TableParagraph"/>
              <w:numPr>
                <w:ilvl w:val="0"/>
                <w:numId w:val="7"/>
              </w:numPr>
              <w:tabs>
                <w:tab w:val="left" w:pos="829"/>
              </w:tabs>
              <w:ind w:right="292"/>
              <w:rPr>
                <w:sz w:val="24"/>
              </w:rPr>
            </w:pPr>
            <w:r>
              <w:rPr>
                <w:sz w:val="24"/>
              </w:rPr>
              <w:t>Children are allowed to leave the classroom discreetl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ou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needing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e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ermission.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ile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ass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used f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mmunicate the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e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ave.</w:t>
            </w:r>
          </w:p>
          <w:p w14:paraId="0BF0EA43" w14:textId="77777777" w:rsidR="004374C5" w:rsidRDefault="0088525F">
            <w:pPr>
              <w:pStyle w:val="TableParagraph"/>
              <w:numPr>
                <w:ilvl w:val="0"/>
                <w:numId w:val="7"/>
              </w:numPr>
              <w:tabs>
                <w:tab w:val="left" w:pos="829"/>
              </w:tabs>
              <w:spacing w:line="292" w:lineRule="exact"/>
              <w:ind w:right="260"/>
              <w:rPr>
                <w:sz w:val="24"/>
              </w:rPr>
            </w:pPr>
            <w:r>
              <w:rPr>
                <w:sz w:val="24"/>
              </w:rPr>
              <w:t>Position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lassroo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llow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i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ea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oor s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an leave easily.</w:t>
            </w:r>
          </w:p>
        </w:tc>
      </w:tr>
      <w:tr w:rsidR="004374C5" w14:paraId="0BF0EA4B" w14:textId="77777777">
        <w:trPr>
          <w:trHeight w:val="2058"/>
        </w:trPr>
        <w:tc>
          <w:tcPr>
            <w:tcW w:w="2830" w:type="dxa"/>
          </w:tcPr>
          <w:p w14:paraId="0BF0EA45" w14:textId="77777777" w:rsidR="004374C5" w:rsidRDefault="004374C5">
            <w:pPr>
              <w:pStyle w:val="TableParagraph"/>
              <w:ind w:left="0"/>
              <w:rPr>
                <w:b/>
                <w:sz w:val="28"/>
              </w:rPr>
            </w:pPr>
          </w:p>
          <w:p w14:paraId="0BF0EA46" w14:textId="77777777" w:rsidR="004374C5" w:rsidRDefault="0088525F">
            <w:pPr>
              <w:pStyle w:val="TableParagraph"/>
              <w:spacing w:before="245"/>
              <w:ind w:left="1020" w:right="453" w:hanging="32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ognition and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Learning</w:t>
            </w:r>
          </w:p>
          <w:p w14:paraId="0BF0EA47" w14:textId="77777777" w:rsidR="004374C5" w:rsidRDefault="0088525F">
            <w:pPr>
              <w:pStyle w:val="TableParagraph"/>
              <w:spacing w:line="294" w:lineRule="exact"/>
              <w:ind w:left="785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hallenges</w:t>
            </w:r>
          </w:p>
        </w:tc>
        <w:tc>
          <w:tcPr>
            <w:tcW w:w="7629" w:type="dxa"/>
          </w:tcPr>
          <w:p w14:paraId="0BF0EA48" w14:textId="77777777" w:rsidR="004374C5" w:rsidRDefault="0088525F">
            <w:pPr>
              <w:pStyle w:val="TableParagraph"/>
              <w:numPr>
                <w:ilvl w:val="0"/>
                <w:numId w:val="6"/>
              </w:numPr>
              <w:tabs>
                <w:tab w:val="left" w:pos="829"/>
              </w:tabs>
              <w:ind w:right="1261"/>
              <w:rPr>
                <w:sz w:val="24"/>
              </w:rPr>
            </w:pPr>
            <w:r>
              <w:rPr>
                <w:sz w:val="24"/>
              </w:rPr>
              <w:t>Tim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giv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nsid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questions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oces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formul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 answer.</w:t>
            </w:r>
          </w:p>
          <w:p w14:paraId="0BF0EA49" w14:textId="77777777" w:rsidR="004374C5" w:rsidRDefault="0088525F">
            <w:pPr>
              <w:pStyle w:val="TableParagraph"/>
              <w:numPr>
                <w:ilvl w:val="0"/>
                <w:numId w:val="6"/>
              </w:numPr>
              <w:tabs>
                <w:tab w:val="left" w:pos="829"/>
              </w:tabs>
              <w:ind w:right="309"/>
              <w:rPr>
                <w:sz w:val="24"/>
              </w:rPr>
            </w:pPr>
            <w:r>
              <w:rPr>
                <w:sz w:val="24"/>
              </w:rPr>
              <w:t>The opportunity is given for reading to be physicall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emonstrated rather than getting the child to solely rely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erbal instructions.</w:t>
            </w:r>
          </w:p>
          <w:p w14:paraId="0BF0EA4A" w14:textId="77777777" w:rsidR="004374C5" w:rsidRDefault="0088525F">
            <w:pPr>
              <w:pStyle w:val="TableParagraph"/>
              <w:numPr>
                <w:ilvl w:val="0"/>
                <w:numId w:val="6"/>
              </w:numPr>
              <w:tabs>
                <w:tab w:val="left" w:pos="829"/>
              </w:tabs>
              <w:spacing w:line="296" w:lineRule="exact"/>
              <w:ind w:right="180"/>
              <w:rPr>
                <w:sz w:val="24"/>
              </w:rPr>
            </w:pPr>
            <w:r>
              <w:rPr>
                <w:sz w:val="24"/>
              </w:rPr>
              <w:t>Specific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arget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ai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giv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know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they a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oing well.</w:t>
            </w:r>
          </w:p>
        </w:tc>
      </w:tr>
    </w:tbl>
    <w:p w14:paraId="0BF0EA4C" w14:textId="77777777" w:rsidR="004374C5" w:rsidRDefault="004374C5">
      <w:pPr>
        <w:spacing w:line="296" w:lineRule="exact"/>
        <w:rPr>
          <w:sz w:val="24"/>
        </w:rPr>
        <w:sectPr w:rsidR="004374C5">
          <w:type w:val="continuous"/>
          <w:pgSz w:w="11910" w:h="16840"/>
          <w:pgMar w:top="700" w:right="600" w:bottom="280" w:left="62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0"/>
        <w:gridCol w:w="7629"/>
      </w:tblGrid>
      <w:tr w:rsidR="004374C5" w14:paraId="0BF0EA52" w14:textId="77777777">
        <w:trPr>
          <w:trHeight w:val="1766"/>
        </w:trPr>
        <w:tc>
          <w:tcPr>
            <w:tcW w:w="2830" w:type="dxa"/>
          </w:tcPr>
          <w:p w14:paraId="0BF0EA4D" w14:textId="77777777" w:rsidR="004374C5" w:rsidRDefault="004374C5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7629" w:type="dxa"/>
          </w:tcPr>
          <w:p w14:paraId="0BF0EA4E" w14:textId="77777777" w:rsidR="004374C5" w:rsidRDefault="0088525F">
            <w:pPr>
              <w:pStyle w:val="TableParagraph"/>
              <w:numPr>
                <w:ilvl w:val="0"/>
                <w:numId w:val="5"/>
              </w:numPr>
              <w:tabs>
                <w:tab w:val="left" w:pos="829"/>
              </w:tabs>
              <w:ind w:right="871"/>
              <w:rPr>
                <w:sz w:val="24"/>
              </w:rPr>
            </w:pPr>
            <w:r>
              <w:rPr>
                <w:sz w:val="24"/>
              </w:rPr>
              <w:t>Suppor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iv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h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nag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e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lationships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effectively, the child is involved in the process 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hoos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artner reader.</w:t>
            </w:r>
          </w:p>
          <w:p w14:paraId="0BF0EA4F" w14:textId="77777777" w:rsidR="004374C5" w:rsidRDefault="0088525F">
            <w:pPr>
              <w:pStyle w:val="TableParagraph"/>
              <w:numPr>
                <w:ilvl w:val="0"/>
                <w:numId w:val="5"/>
              </w:numPr>
              <w:tabs>
                <w:tab w:val="left" w:pos="829"/>
              </w:tabs>
              <w:spacing w:before="1" w:line="294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Instruction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impl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ncourag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</w:p>
          <w:p w14:paraId="0BF0EA50" w14:textId="77777777" w:rsidR="004374C5" w:rsidRDefault="0088525F">
            <w:pPr>
              <w:pStyle w:val="TableParagraph"/>
              <w:spacing w:line="294" w:lineRule="exact"/>
              <w:rPr>
                <w:sz w:val="24"/>
              </w:rPr>
            </w:pPr>
            <w:r>
              <w:rPr>
                <w:sz w:val="24"/>
              </w:rPr>
              <w:t>u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‘tick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ix’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pproac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istakes</w:t>
            </w:r>
          </w:p>
          <w:p w14:paraId="0BF0EA51" w14:textId="77777777" w:rsidR="004374C5" w:rsidRDefault="0088525F">
            <w:pPr>
              <w:pStyle w:val="TableParagraph"/>
              <w:spacing w:before="1" w:line="274" w:lineRule="exact"/>
              <w:rPr>
                <w:sz w:val="24"/>
              </w:rPr>
            </w:pPr>
            <w:r>
              <w:rPr>
                <w:sz w:val="24"/>
              </w:rPr>
              <w:t>whic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de.</w:t>
            </w:r>
          </w:p>
        </w:tc>
      </w:tr>
      <w:tr w:rsidR="004374C5" w14:paraId="0BF0EA5C" w14:textId="77777777">
        <w:trPr>
          <w:trHeight w:val="3256"/>
        </w:trPr>
        <w:tc>
          <w:tcPr>
            <w:tcW w:w="2830" w:type="dxa"/>
          </w:tcPr>
          <w:p w14:paraId="0BF0EA53" w14:textId="77777777" w:rsidR="004374C5" w:rsidRDefault="004374C5">
            <w:pPr>
              <w:pStyle w:val="TableParagraph"/>
              <w:ind w:left="0"/>
              <w:rPr>
                <w:b/>
                <w:sz w:val="28"/>
              </w:rPr>
            </w:pPr>
          </w:p>
          <w:p w14:paraId="0BF0EA54" w14:textId="77777777" w:rsidR="004374C5" w:rsidRDefault="004374C5">
            <w:pPr>
              <w:pStyle w:val="TableParagraph"/>
              <w:ind w:left="0"/>
              <w:rPr>
                <w:b/>
                <w:sz w:val="28"/>
              </w:rPr>
            </w:pPr>
          </w:p>
          <w:p w14:paraId="0BF0EA55" w14:textId="77777777" w:rsidR="004374C5" w:rsidRDefault="0088525F">
            <w:pPr>
              <w:pStyle w:val="TableParagraph"/>
              <w:spacing w:before="204"/>
              <w:ind w:left="909" w:right="492" w:firstLine="28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Speech,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Language</w:t>
            </w:r>
            <w:r>
              <w:rPr>
                <w:b/>
                <w:color w:val="4471C4"/>
                <w:spacing w:val="-13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&amp;</w:t>
            </w:r>
          </w:p>
          <w:p w14:paraId="0BF0EA56" w14:textId="77777777" w:rsidR="004374C5" w:rsidRDefault="0088525F">
            <w:pPr>
              <w:pStyle w:val="TableParagraph"/>
              <w:spacing w:before="2"/>
              <w:ind w:left="1039" w:right="393" w:hanging="50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ommunication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Needs</w:t>
            </w:r>
          </w:p>
        </w:tc>
        <w:tc>
          <w:tcPr>
            <w:tcW w:w="7629" w:type="dxa"/>
          </w:tcPr>
          <w:p w14:paraId="0BF0EA57" w14:textId="77777777" w:rsidR="004374C5" w:rsidRDefault="0088525F">
            <w:pPr>
              <w:pStyle w:val="TableParagraph"/>
              <w:numPr>
                <w:ilvl w:val="0"/>
                <w:numId w:val="4"/>
              </w:numPr>
              <w:tabs>
                <w:tab w:val="left" w:pos="829"/>
              </w:tabs>
              <w:ind w:right="157"/>
              <w:rPr>
                <w:rFonts w:ascii="Wingdings" w:hAnsi="Wingdings"/>
              </w:rPr>
            </w:pPr>
            <w:r>
              <w:rPr>
                <w:sz w:val="24"/>
              </w:rPr>
              <w:t>Speech sounds are modelled by the class teacher wher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ere are misconceptions. Children are not held back by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difficulties in pronouncing speech sounds; they are stil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ble to progress through the phonics scheme once the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know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individual sound b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ight.</w:t>
            </w:r>
          </w:p>
          <w:p w14:paraId="0BF0EA58" w14:textId="77777777" w:rsidR="004374C5" w:rsidRDefault="0088525F">
            <w:pPr>
              <w:pStyle w:val="TableParagraph"/>
              <w:numPr>
                <w:ilvl w:val="0"/>
                <w:numId w:val="4"/>
              </w:numPr>
              <w:tabs>
                <w:tab w:val="left" w:pos="829"/>
              </w:tabs>
              <w:spacing w:line="289" w:lineRule="exact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New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ocabular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iscuss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ur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‘Fr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alk’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tage</w:t>
            </w:r>
          </w:p>
          <w:p w14:paraId="0BF0EA59" w14:textId="77777777" w:rsidR="004374C5" w:rsidRDefault="0088525F">
            <w:pPr>
              <w:pStyle w:val="TableParagraph"/>
              <w:spacing w:line="294" w:lineRule="exact"/>
              <w:rPr>
                <w:sz w:val="24"/>
              </w:rPr>
            </w:pP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u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ext</w:t>
            </w:r>
          </w:p>
          <w:p w14:paraId="0BF0EA5A" w14:textId="77777777" w:rsidR="004374C5" w:rsidRDefault="0088525F">
            <w:pPr>
              <w:pStyle w:val="TableParagraph"/>
              <w:numPr>
                <w:ilvl w:val="0"/>
                <w:numId w:val="4"/>
              </w:numPr>
              <w:tabs>
                <w:tab w:val="left" w:pos="829"/>
              </w:tabs>
              <w:ind w:right="750"/>
              <w:rPr>
                <w:rFonts w:ascii="Wingdings" w:hAnsi="Wingdings"/>
              </w:rPr>
            </w:pPr>
            <w:r>
              <w:rPr>
                <w:sz w:val="24"/>
              </w:rPr>
              <w:t>Language is purposefully kept simple and consisten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roughou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 sessions.</w:t>
            </w:r>
          </w:p>
          <w:p w14:paraId="0BF0EA5B" w14:textId="77777777" w:rsidR="004374C5" w:rsidRDefault="0088525F">
            <w:pPr>
              <w:pStyle w:val="TableParagraph"/>
              <w:numPr>
                <w:ilvl w:val="0"/>
                <w:numId w:val="4"/>
              </w:numPr>
              <w:tabs>
                <w:tab w:val="left" w:pos="829"/>
              </w:tabs>
              <w:ind w:right="407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Closed questions are used when explor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mprehension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ic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nl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qui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y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swer.</w:t>
            </w:r>
          </w:p>
        </w:tc>
      </w:tr>
      <w:tr w:rsidR="004374C5" w14:paraId="0BF0EA67" w14:textId="77777777">
        <w:trPr>
          <w:trHeight w:val="2939"/>
        </w:trPr>
        <w:tc>
          <w:tcPr>
            <w:tcW w:w="2830" w:type="dxa"/>
          </w:tcPr>
          <w:p w14:paraId="0BF0EA5D" w14:textId="77777777" w:rsidR="004374C5" w:rsidRDefault="004374C5">
            <w:pPr>
              <w:pStyle w:val="TableParagraph"/>
              <w:ind w:left="0"/>
              <w:rPr>
                <w:b/>
                <w:sz w:val="28"/>
              </w:rPr>
            </w:pPr>
          </w:p>
          <w:p w14:paraId="0BF0EA5E" w14:textId="77777777" w:rsidR="004374C5" w:rsidRDefault="004374C5">
            <w:pPr>
              <w:pStyle w:val="TableParagraph"/>
              <w:ind w:left="0"/>
              <w:rPr>
                <w:b/>
                <w:sz w:val="28"/>
              </w:rPr>
            </w:pPr>
          </w:p>
          <w:p w14:paraId="0BF0EA5F" w14:textId="77777777" w:rsidR="004374C5" w:rsidRDefault="004374C5">
            <w:pPr>
              <w:pStyle w:val="TableParagraph"/>
              <w:spacing w:before="9"/>
              <w:ind w:left="0"/>
              <w:rPr>
                <w:b/>
                <w:sz w:val="39"/>
              </w:rPr>
            </w:pPr>
          </w:p>
          <w:p w14:paraId="0BF0EA60" w14:textId="77777777" w:rsidR="004374C5" w:rsidRDefault="0088525F">
            <w:pPr>
              <w:pStyle w:val="TableParagraph"/>
              <w:ind w:left="931" w:right="692" w:firstLine="1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Tourette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Syndrome</w:t>
            </w:r>
          </w:p>
        </w:tc>
        <w:tc>
          <w:tcPr>
            <w:tcW w:w="7629" w:type="dxa"/>
          </w:tcPr>
          <w:p w14:paraId="0BF0EA61" w14:textId="77777777" w:rsidR="004374C5" w:rsidRDefault="0088525F">
            <w:pPr>
              <w:pStyle w:val="TableParagraph"/>
              <w:numPr>
                <w:ilvl w:val="0"/>
                <w:numId w:val="3"/>
              </w:numPr>
              <w:tabs>
                <w:tab w:val="left" w:pos="829"/>
              </w:tabs>
              <w:ind w:right="1024"/>
              <w:rPr>
                <w:rFonts w:ascii="Wingdings" w:hAnsi="Wingdings"/>
              </w:rPr>
            </w:pPr>
            <w:r>
              <w:rPr>
                <w:sz w:val="24"/>
              </w:rPr>
              <w:t>Emotion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action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ilter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 w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ist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respond wit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nderstanding.</w:t>
            </w:r>
          </w:p>
          <w:p w14:paraId="0BF0EA62" w14:textId="77777777" w:rsidR="004374C5" w:rsidRDefault="0088525F">
            <w:pPr>
              <w:pStyle w:val="TableParagraph"/>
              <w:numPr>
                <w:ilvl w:val="0"/>
                <w:numId w:val="3"/>
              </w:numPr>
              <w:tabs>
                <w:tab w:val="left" w:pos="829"/>
              </w:tabs>
              <w:spacing w:line="293" w:lineRule="exact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Childr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ev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sk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top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ics.</w:t>
            </w:r>
          </w:p>
          <w:p w14:paraId="0BF0EA63" w14:textId="77777777" w:rsidR="004374C5" w:rsidRDefault="0088525F">
            <w:pPr>
              <w:pStyle w:val="TableParagraph"/>
              <w:numPr>
                <w:ilvl w:val="0"/>
                <w:numId w:val="3"/>
              </w:numPr>
              <w:tabs>
                <w:tab w:val="left" w:pos="829"/>
              </w:tabs>
              <w:ind w:right="157"/>
              <w:rPr>
                <w:rFonts w:ascii="Wingdings" w:hAnsi="Wingdings"/>
              </w:rPr>
            </w:pPr>
            <w:r>
              <w:rPr>
                <w:sz w:val="24"/>
              </w:rPr>
              <w:t>Whe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oc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ic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omine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o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ske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read aloud as we are understanding that they may b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elucta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o this.</w:t>
            </w:r>
          </w:p>
          <w:p w14:paraId="0BF0EA64" w14:textId="77777777" w:rsidR="004374C5" w:rsidRDefault="0088525F">
            <w:pPr>
              <w:pStyle w:val="TableParagraph"/>
              <w:numPr>
                <w:ilvl w:val="0"/>
                <w:numId w:val="3"/>
              </w:numPr>
              <w:tabs>
                <w:tab w:val="left" w:pos="829"/>
              </w:tabs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The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lea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tructu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 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sson.</w:t>
            </w:r>
          </w:p>
          <w:p w14:paraId="0BF0EA65" w14:textId="78B8FB29" w:rsidR="004374C5" w:rsidRDefault="0088525F">
            <w:pPr>
              <w:pStyle w:val="TableParagraph"/>
              <w:numPr>
                <w:ilvl w:val="0"/>
                <w:numId w:val="3"/>
              </w:numPr>
              <w:tabs>
                <w:tab w:val="left" w:pos="829"/>
              </w:tabs>
              <w:ind w:right="156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Although children are encouraged to listen, teachers ar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wa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imes tic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hibi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uditory</w:t>
            </w:r>
            <w:r>
              <w:rPr>
                <w:spacing w:val="-3"/>
                <w:sz w:val="24"/>
              </w:rPr>
              <w:t xml:space="preserve"> </w:t>
            </w:r>
            <w:r w:rsidR="00995540">
              <w:rPr>
                <w:sz w:val="24"/>
              </w:rPr>
              <w:t>processing</w:t>
            </w:r>
            <w:r>
              <w:rPr>
                <w:sz w:val="24"/>
              </w:rPr>
              <w:t>.</w:t>
            </w:r>
            <w:r>
              <w:rPr>
                <w:spacing w:val="61"/>
                <w:sz w:val="24"/>
              </w:rPr>
              <w:t xml:space="preserve"> </w:t>
            </w:r>
            <w:r>
              <w:rPr>
                <w:sz w:val="24"/>
              </w:rPr>
              <w:t>I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</w:p>
          <w:p w14:paraId="0BF0EA66" w14:textId="77777777" w:rsidR="004374C5" w:rsidRDefault="0088525F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nev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ssum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tentionall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o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istening.</w:t>
            </w:r>
          </w:p>
        </w:tc>
      </w:tr>
      <w:tr w:rsidR="004374C5" w14:paraId="0BF0EA6E" w14:textId="77777777">
        <w:trPr>
          <w:trHeight w:val="2349"/>
        </w:trPr>
        <w:tc>
          <w:tcPr>
            <w:tcW w:w="2830" w:type="dxa"/>
          </w:tcPr>
          <w:p w14:paraId="0BF0EA68" w14:textId="77777777" w:rsidR="004374C5" w:rsidRDefault="004374C5">
            <w:pPr>
              <w:pStyle w:val="TableParagraph"/>
              <w:ind w:left="0"/>
              <w:rPr>
                <w:b/>
                <w:sz w:val="28"/>
              </w:rPr>
            </w:pPr>
          </w:p>
          <w:p w14:paraId="0BF0EA69" w14:textId="77777777" w:rsidR="004374C5" w:rsidRDefault="004374C5">
            <w:pPr>
              <w:pStyle w:val="TableParagraph"/>
              <w:spacing w:before="9"/>
              <w:ind w:left="0"/>
              <w:rPr>
                <w:b/>
                <w:sz w:val="31"/>
              </w:rPr>
            </w:pPr>
          </w:p>
          <w:p w14:paraId="0BF0EA6A" w14:textId="77777777" w:rsidR="004374C5" w:rsidRDefault="0088525F">
            <w:pPr>
              <w:pStyle w:val="TableParagraph"/>
              <w:spacing w:before="1"/>
              <w:ind w:left="984" w:right="489" w:hanging="142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Experienced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Trauma</w:t>
            </w:r>
          </w:p>
        </w:tc>
        <w:tc>
          <w:tcPr>
            <w:tcW w:w="7629" w:type="dxa"/>
          </w:tcPr>
          <w:p w14:paraId="0BF0EA6B" w14:textId="77777777" w:rsidR="004374C5" w:rsidRDefault="0088525F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358"/>
              <w:rPr>
                <w:rFonts w:ascii="Wingdings" w:hAnsi="Wingdings"/>
              </w:rPr>
            </w:pPr>
            <w:r>
              <w:rPr>
                <w:sz w:val="24"/>
              </w:rPr>
              <w:t>When children arrive late to phonics a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nonconfrontational,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raum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form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pproac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se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o welcom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ild.</w:t>
            </w:r>
          </w:p>
          <w:p w14:paraId="0BF0EA6C" w14:textId="77777777" w:rsidR="004374C5" w:rsidRDefault="0088525F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209"/>
              <w:rPr>
                <w:rFonts w:ascii="Wingdings" w:hAnsi="Wingdings"/>
              </w:rPr>
            </w:pPr>
            <w:r>
              <w:rPr>
                <w:sz w:val="24"/>
              </w:rPr>
              <w:t>Positive self- talk is modelled when reading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istakes ar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seen as a positive part of learning with the ‘tick or fix’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pproach.</w:t>
            </w:r>
          </w:p>
          <w:p w14:paraId="0BF0EA6D" w14:textId="77777777" w:rsidR="004374C5" w:rsidRDefault="0088525F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spacing w:line="292" w:lineRule="exact"/>
              <w:ind w:right="479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A predictable environment with clear expectations for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behaviou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s provided.</w:t>
            </w:r>
          </w:p>
        </w:tc>
      </w:tr>
      <w:tr w:rsidR="004374C5" w14:paraId="0BF0EA76" w14:textId="77777777">
        <w:trPr>
          <w:trHeight w:val="2354"/>
        </w:trPr>
        <w:tc>
          <w:tcPr>
            <w:tcW w:w="2830" w:type="dxa"/>
          </w:tcPr>
          <w:p w14:paraId="0BF0EA6F" w14:textId="77777777" w:rsidR="004374C5" w:rsidRDefault="004374C5">
            <w:pPr>
              <w:pStyle w:val="TableParagraph"/>
              <w:ind w:left="0"/>
              <w:rPr>
                <w:b/>
                <w:sz w:val="28"/>
              </w:rPr>
            </w:pPr>
          </w:p>
          <w:p w14:paraId="0BF0EA70" w14:textId="77777777" w:rsidR="004374C5" w:rsidRDefault="004374C5">
            <w:pPr>
              <w:pStyle w:val="TableParagraph"/>
              <w:ind w:left="0"/>
              <w:rPr>
                <w:b/>
                <w:sz w:val="28"/>
              </w:rPr>
            </w:pPr>
          </w:p>
          <w:p w14:paraId="0BF0EA71" w14:textId="77777777" w:rsidR="004374C5" w:rsidRDefault="0088525F">
            <w:pPr>
              <w:pStyle w:val="TableParagraph"/>
              <w:spacing w:before="197"/>
              <w:ind w:left="744" w:right="716" w:firstLine="324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Visual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Impairment</w:t>
            </w:r>
          </w:p>
        </w:tc>
        <w:tc>
          <w:tcPr>
            <w:tcW w:w="7629" w:type="dxa"/>
          </w:tcPr>
          <w:p w14:paraId="0BF0EA72" w14:textId="77777777" w:rsidR="004374C5" w:rsidRDefault="0088525F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ind w:right="351"/>
              <w:rPr>
                <w:rFonts w:ascii="Wingdings" w:hAnsi="Wingdings"/>
              </w:rPr>
            </w:pPr>
            <w:r>
              <w:rPr>
                <w:sz w:val="24"/>
              </w:rPr>
              <w:t>Careful consideration is given to seating, with individual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consideration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d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screetl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o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ublicly.</w:t>
            </w:r>
          </w:p>
          <w:p w14:paraId="0BF0EA73" w14:textId="77777777" w:rsidR="004374C5" w:rsidRDefault="0088525F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ind w:right="292"/>
              <w:rPr>
                <w:rFonts w:ascii="Wingdings" w:hAnsi="Wingdings"/>
              </w:rPr>
            </w:pPr>
            <w:r>
              <w:rPr>
                <w:sz w:val="24"/>
              </w:rPr>
              <w:t>Large font materials are provided in addition to teacher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talk.</w:t>
            </w:r>
          </w:p>
          <w:p w14:paraId="0BF0EA74" w14:textId="77777777" w:rsidR="004374C5" w:rsidRDefault="0088525F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ind w:right="235"/>
              <w:rPr>
                <w:rFonts w:ascii="Wingdings" w:hAnsi="Wingdings"/>
              </w:rPr>
            </w:pPr>
            <w:r>
              <w:rPr>
                <w:sz w:val="24"/>
              </w:rPr>
              <w:t>The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pac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vid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ro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lassroom.</w:t>
            </w:r>
          </w:p>
          <w:p w14:paraId="0BF0EA75" w14:textId="77777777" w:rsidR="004374C5" w:rsidRDefault="0088525F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spacing w:line="292" w:lineRule="exact"/>
              <w:ind w:right="673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The teacher leading the lesson discreetly checks i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egularl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eck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nderstanding.</w:t>
            </w:r>
          </w:p>
        </w:tc>
      </w:tr>
    </w:tbl>
    <w:p w14:paraId="0BF0EA77" w14:textId="77777777" w:rsidR="0088525F" w:rsidRDefault="0088525F"/>
    <w:sectPr w:rsidR="0088525F">
      <w:type w:val="continuous"/>
      <w:pgSz w:w="11910" w:h="16840"/>
      <w:pgMar w:top="70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62F42"/>
    <w:multiLevelType w:val="hybridMultilevel"/>
    <w:tmpl w:val="8390A4A6"/>
    <w:lvl w:ilvl="0" w:tplc="184EE938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C41E2E22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1DD4BA8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C178B918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64708184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3EFCA128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26DABD42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16B43750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64DCE63A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" w15:restartNumberingAfterBreak="0">
    <w:nsid w:val="129919EF"/>
    <w:multiLevelType w:val="hybridMultilevel"/>
    <w:tmpl w:val="5B846028"/>
    <w:lvl w:ilvl="0" w:tplc="3F62E49E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315C073C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CF94DA96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3FC26BFE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4F282832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48BCAD74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E522C976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69320AF0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EEDE5C16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2" w15:restartNumberingAfterBreak="0">
    <w:nsid w:val="25666DC8"/>
    <w:multiLevelType w:val="hybridMultilevel"/>
    <w:tmpl w:val="D39A344E"/>
    <w:lvl w:ilvl="0" w:tplc="06880BE2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16F28C2E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268E5FAC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DA6AA878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A94C7162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4E00DAB6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29FAA440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BE183BBC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01E88FCA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3" w15:restartNumberingAfterBreak="0">
    <w:nsid w:val="260A15BC"/>
    <w:multiLevelType w:val="hybridMultilevel"/>
    <w:tmpl w:val="12D85F74"/>
    <w:lvl w:ilvl="0" w:tplc="605AE2BC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D562AE6A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BD5624DC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5470C7A6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AF7CB8F4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DFCAC3FC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203ADCFC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2E1413B6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B0288B9A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4" w15:restartNumberingAfterBreak="0">
    <w:nsid w:val="27DD7581"/>
    <w:multiLevelType w:val="hybridMultilevel"/>
    <w:tmpl w:val="3DF2CC88"/>
    <w:lvl w:ilvl="0" w:tplc="F42E42AC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41F255D6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7578DBC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873EE75E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A11EAE24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2FBE08B4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4D68123C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F0128462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4AA4DB52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5" w15:restartNumberingAfterBreak="0">
    <w:nsid w:val="3449117B"/>
    <w:multiLevelType w:val="hybridMultilevel"/>
    <w:tmpl w:val="B6E602F0"/>
    <w:lvl w:ilvl="0" w:tplc="332ED2BC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07FC87B4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7512CDD2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685061EA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D326D56E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903CEC66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B70E0696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13E45AA8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415CD5D2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6" w15:restartNumberingAfterBreak="0">
    <w:nsid w:val="3BBA1AF7"/>
    <w:multiLevelType w:val="hybridMultilevel"/>
    <w:tmpl w:val="61B83790"/>
    <w:lvl w:ilvl="0" w:tplc="EBA0D8A2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7AB27A00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D430AF1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FB386162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41888232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2E886048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125A8CE6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D4C0597E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D2DA6E50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7" w15:restartNumberingAfterBreak="0">
    <w:nsid w:val="454247DF"/>
    <w:multiLevelType w:val="hybridMultilevel"/>
    <w:tmpl w:val="E378FA4C"/>
    <w:lvl w:ilvl="0" w:tplc="FF8EA82E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627804CC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82AA51A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69B83E6A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CB8AF7A4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EF4E312C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F42265F6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1A602EAA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7A3A80C0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8" w15:restartNumberingAfterBreak="0">
    <w:nsid w:val="4C982E7F"/>
    <w:multiLevelType w:val="hybridMultilevel"/>
    <w:tmpl w:val="F5707040"/>
    <w:lvl w:ilvl="0" w:tplc="DE54BDB8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B67C589E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FDE4BA28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3A3A432E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C7D48EEE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EAE4B6E6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24288228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CE0C5246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CD723560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9" w15:restartNumberingAfterBreak="0">
    <w:nsid w:val="54480C3A"/>
    <w:multiLevelType w:val="hybridMultilevel"/>
    <w:tmpl w:val="5CFC8494"/>
    <w:lvl w:ilvl="0" w:tplc="837EEB8C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194A8DA0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CFB04778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338E58CE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527A6F50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AEB83454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CEF04C88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6D3AAED6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CD3649B2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0" w15:restartNumberingAfterBreak="0">
    <w:nsid w:val="5E2219B9"/>
    <w:multiLevelType w:val="hybridMultilevel"/>
    <w:tmpl w:val="15FA9934"/>
    <w:lvl w:ilvl="0" w:tplc="F2068ABC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F070913E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82B00FDC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CA7478D4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BE3A70CE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1A0EE9B0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999C6932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2A70680A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B84E1642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1" w15:restartNumberingAfterBreak="0">
    <w:nsid w:val="602F384E"/>
    <w:multiLevelType w:val="hybridMultilevel"/>
    <w:tmpl w:val="6AA0D27A"/>
    <w:lvl w:ilvl="0" w:tplc="48868B84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CC8A78F4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84C856B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AF8AC20E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2EE4612C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5C744934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BB540C5A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12C212E0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74E63B1A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2" w15:restartNumberingAfterBreak="0">
    <w:nsid w:val="603D4161"/>
    <w:multiLevelType w:val="hybridMultilevel"/>
    <w:tmpl w:val="EE586E68"/>
    <w:lvl w:ilvl="0" w:tplc="ED56B9EC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0848F2D4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5D54F66C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26B8D5C8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113ED57C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AE348FE8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4148BDB0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A25AC808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61C66F8A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3" w15:restartNumberingAfterBreak="0">
    <w:nsid w:val="7B193DDC"/>
    <w:multiLevelType w:val="hybridMultilevel"/>
    <w:tmpl w:val="D3A8523E"/>
    <w:lvl w:ilvl="0" w:tplc="7368FD06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6772D5C0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BEFE8F90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F8C65774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5B6EE7F6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48B81DF8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FBAA418A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BBECCF3E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242E662C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num w:numId="1">
    <w:abstractNumId w:val="5"/>
  </w:num>
  <w:num w:numId="2">
    <w:abstractNumId w:val="7"/>
  </w:num>
  <w:num w:numId="3">
    <w:abstractNumId w:val="9"/>
  </w:num>
  <w:num w:numId="4">
    <w:abstractNumId w:val="11"/>
  </w:num>
  <w:num w:numId="5">
    <w:abstractNumId w:val="12"/>
  </w:num>
  <w:num w:numId="6">
    <w:abstractNumId w:val="6"/>
  </w:num>
  <w:num w:numId="7">
    <w:abstractNumId w:val="2"/>
  </w:num>
  <w:num w:numId="8">
    <w:abstractNumId w:val="10"/>
  </w:num>
  <w:num w:numId="9">
    <w:abstractNumId w:val="4"/>
  </w:num>
  <w:num w:numId="10">
    <w:abstractNumId w:val="8"/>
  </w:num>
  <w:num w:numId="11">
    <w:abstractNumId w:val="13"/>
  </w:num>
  <w:num w:numId="12">
    <w:abstractNumId w:val="1"/>
  </w:num>
  <w:num w:numId="13">
    <w:abstractNumId w:val="3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2sTQwMbU0MDUzNTVU0lEKTi0uzszPAykwrAUAkmfMoiwAAAA="/>
  </w:docVars>
  <w:rsids>
    <w:rsidRoot w:val="004374C5"/>
    <w:rsid w:val="004374C5"/>
    <w:rsid w:val="0088525F"/>
    <w:rsid w:val="008C1BD1"/>
    <w:rsid w:val="00995540"/>
    <w:rsid w:val="00CF3F03"/>
    <w:rsid w:val="00D92C51"/>
    <w:rsid w:val="00E35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F0E9E6"/>
  <w15:docId w15:val="{CF4A5D5F-61E3-4B2D-9AC0-EC8DB6F9E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entury Gothic" w:eastAsia="Century Gothic" w:hAnsi="Century Gothic" w:cs="Century Gothic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828"/>
    </w:pPr>
  </w:style>
  <w:style w:type="paragraph" w:styleId="Title">
    <w:name w:val="Title"/>
    <w:basedOn w:val="Normal"/>
    <w:link w:val="TitleChar"/>
    <w:uiPriority w:val="10"/>
    <w:qFormat/>
    <w:rsid w:val="00E35A78"/>
    <w:pPr>
      <w:ind w:left="397"/>
    </w:pPr>
    <w:rPr>
      <w:rFonts w:ascii="Calibri" w:eastAsia="Calibri" w:hAnsi="Calibri" w:cs="Calibri"/>
      <w:b/>
      <w:bC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35A78"/>
    <w:rPr>
      <w:rFonts w:ascii="Calibri" w:eastAsia="Calibri" w:hAnsi="Calibri" w:cs="Calibri"/>
      <w:b/>
      <w:bCs/>
      <w:sz w:val="52"/>
      <w:szCs w:val="5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126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981</Words>
  <Characters>5593</Characters>
  <Application>Microsoft Office Word</Application>
  <DocSecurity>0</DocSecurity>
  <Lines>46</Lines>
  <Paragraphs>13</Paragraphs>
  <ScaleCrop>false</ScaleCrop>
  <Company/>
  <LinksUpToDate>false</LinksUpToDate>
  <CharactersWithSpaces>6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 Moscato</dc:creator>
  <cp:lastModifiedBy>Wigham Richard</cp:lastModifiedBy>
  <cp:revision>4</cp:revision>
  <dcterms:created xsi:type="dcterms:W3CDTF">2021-12-30T15:24:00Z</dcterms:created>
  <dcterms:modified xsi:type="dcterms:W3CDTF">2022-01-06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06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12-30T00:00:00Z</vt:filetime>
  </property>
</Properties>
</file>